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outh Port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563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gel Gea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212 815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rowe Horwath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eston Russell Law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outhport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FC326F5" w:rsidR="00661C78" w:rsidRDefault="00ED09F4">
      <w:r>
        <w:rPr>
          <w:noProof/>
        </w:rPr>
        <w:drawing>
          <wp:inline distT="0" distB="0" distL="0" distR="0" wp14:anchorId="13F3622D" wp14:editId="4521E10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D09F4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